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E607A" w14:textId="63D0B55C" w:rsidR="00F93D81" w:rsidRDefault="007F2613">
      <w:r w:rsidRPr="007F2613">
        <w:t>https://drive.google.com/file/d/1xBH_vGQNolXg93h-ND9RK4e3deB9Dybn/view?usp=drivesdk</w:t>
      </w:r>
    </w:p>
    <w:sectPr w:rsidR="00F93D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0NzM3MDAwsrA0MjBV0lEKTi0uzszPAykwrAUA6+x9hiwAAAA="/>
  </w:docVars>
  <w:rsids>
    <w:rsidRoot w:val="007F2613"/>
    <w:rsid w:val="000B10A8"/>
    <w:rsid w:val="003E4B66"/>
    <w:rsid w:val="007F2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2C045"/>
  <w15:chartTrackingRefBased/>
  <w15:docId w15:val="{F3E1FA8E-2EFE-4EEA-A071-D3830674F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thri Kalva</dc:creator>
  <cp:keywords/>
  <dc:description/>
  <cp:lastModifiedBy>Gayathri Kalva</cp:lastModifiedBy>
  <cp:revision>1</cp:revision>
  <dcterms:created xsi:type="dcterms:W3CDTF">2021-06-12T13:04:00Z</dcterms:created>
  <dcterms:modified xsi:type="dcterms:W3CDTF">2021-06-12T13:05:00Z</dcterms:modified>
</cp:coreProperties>
</file>